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8AF" w:rsidRPr="00184311" w:rsidRDefault="006361E8" w:rsidP="00184311">
      <w:pPr>
        <w:jc w:val="center"/>
        <w:rPr>
          <w:rFonts w:ascii="Times New Roman" w:hAnsi="Times New Roman" w:cs="Times New Roman"/>
          <w:b/>
          <w:sz w:val="32"/>
          <w:szCs w:val="24"/>
          <w:u w:val="single"/>
        </w:rPr>
      </w:pPr>
      <w:bookmarkStart w:id="0" w:name="_GoBack"/>
      <w:r w:rsidRPr="00184311">
        <w:rPr>
          <w:rFonts w:ascii="Times New Roman" w:hAnsi="Times New Roman" w:cs="Times New Roman"/>
          <w:b/>
          <w:sz w:val="32"/>
          <w:szCs w:val="24"/>
          <w:u w:val="single"/>
        </w:rPr>
        <w:t>How to make a self –video on the phone</w:t>
      </w:r>
    </w:p>
    <w:p w:rsidR="006361E8" w:rsidRPr="00184311" w:rsidRDefault="006361E8" w:rsidP="006361E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84311">
        <w:rPr>
          <w:rFonts w:ascii="Times New Roman" w:hAnsi="Times New Roman" w:cs="Times New Roman"/>
          <w:sz w:val="24"/>
          <w:szCs w:val="24"/>
        </w:rPr>
        <w:t>Orientation - Hold the phone horizontal (</w:t>
      </w:r>
      <w:r w:rsidR="00184311" w:rsidRPr="00184311">
        <w:rPr>
          <w:rFonts w:ascii="Times New Roman" w:hAnsi="Times New Roman" w:cs="Times New Roman"/>
          <w:sz w:val="24"/>
          <w:szCs w:val="24"/>
        </w:rPr>
        <w:t>landscape mode rather than portrait</w:t>
      </w:r>
      <w:r w:rsidRPr="00184311">
        <w:rPr>
          <w:rFonts w:ascii="Times New Roman" w:hAnsi="Times New Roman" w:cs="Times New Roman"/>
          <w:sz w:val="24"/>
          <w:szCs w:val="24"/>
        </w:rPr>
        <w:t>). Preferably use a tripod</w:t>
      </w:r>
      <w:r w:rsidR="000F769D">
        <w:rPr>
          <w:rFonts w:ascii="Times New Roman" w:hAnsi="Times New Roman" w:cs="Times New Roman"/>
          <w:sz w:val="24"/>
          <w:szCs w:val="24"/>
        </w:rPr>
        <w:t>/ table</w:t>
      </w:r>
      <w:r w:rsidRPr="00184311">
        <w:rPr>
          <w:rFonts w:ascii="Times New Roman" w:hAnsi="Times New Roman" w:cs="Times New Roman"/>
          <w:sz w:val="24"/>
          <w:szCs w:val="24"/>
        </w:rPr>
        <w:t>, so that the video is not shaky. If not, then use both hands to hold the phone.</w:t>
      </w:r>
    </w:p>
    <w:p w:rsidR="006361E8" w:rsidRPr="00184311" w:rsidRDefault="006361E8" w:rsidP="009B2F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843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deo resolution- </w:t>
      </w:r>
      <w:r w:rsidRPr="00184311">
        <w:rPr>
          <w:rFonts w:ascii="Times New Roman" w:hAnsi="Times New Roman" w:cs="Times New Roman"/>
          <w:sz w:val="24"/>
          <w:szCs w:val="24"/>
        </w:rPr>
        <w:t xml:space="preserve">Use HD feature. </w:t>
      </w:r>
      <w:r w:rsidRPr="001843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wo common resolutions are 1080 HD and 4K</w:t>
      </w:r>
      <w:r w:rsidR="00184311" w:rsidRPr="001843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:rsidR="006361E8" w:rsidRPr="00184311" w:rsidRDefault="006361E8" w:rsidP="009B2F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843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ens – Keep the lens clean</w:t>
      </w:r>
      <w:r w:rsidR="000F769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do NOT zoom.</w:t>
      </w:r>
    </w:p>
    <w:p w:rsidR="00184311" w:rsidRPr="00184311" w:rsidRDefault="00184311" w:rsidP="009B2F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843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ocation – should be relevant to work, but it is a noisy area, then avoid. Record video in a quiet location, so that there is minimum external</w:t>
      </w:r>
      <w:r w:rsidR="000F769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/ background</w:t>
      </w:r>
      <w:r w:rsidRPr="001843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ound</w:t>
      </w:r>
      <w:r w:rsidR="000F769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:rsidR="006361E8" w:rsidRPr="00184311" w:rsidRDefault="006361E8" w:rsidP="00CC21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84311">
        <w:rPr>
          <w:rFonts w:ascii="Times New Roman" w:hAnsi="Times New Roman" w:cs="Times New Roman"/>
          <w:sz w:val="24"/>
          <w:szCs w:val="24"/>
        </w:rPr>
        <w:t xml:space="preserve">Lighting is critical. Do NOT stand against the light. </w:t>
      </w:r>
      <w:r w:rsidRPr="0018431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void having a window or light source behind your subject</w:t>
      </w:r>
    </w:p>
    <w:p w:rsidR="006361E8" w:rsidRPr="00184311" w:rsidRDefault="006361E8" w:rsidP="00CC21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84311">
        <w:rPr>
          <w:rFonts w:ascii="Times New Roman" w:hAnsi="Times New Roman" w:cs="Times New Roman"/>
          <w:sz w:val="24"/>
          <w:szCs w:val="24"/>
        </w:rPr>
        <w:t>Keep the focus on the face and lock the focus.</w:t>
      </w:r>
    </w:p>
    <w:p w:rsidR="00184311" w:rsidRPr="00184311" w:rsidRDefault="006361E8" w:rsidP="003D6E3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</w:rPr>
      </w:pPr>
      <w:r w:rsidRPr="00184311">
        <w:rPr>
          <w:rFonts w:ascii="Times New Roman" w:hAnsi="Times New Roman" w:cs="Times New Roman"/>
          <w:sz w:val="24"/>
          <w:szCs w:val="24"/>
        </w:rPr>
        <w:t>Audio – speak loud and clear</w:t>
      </w:r>
    </w:p>
    <w:p w:rsidR="00184311" w:rsidRPr="00184311" w:rsidRDefault="00184311" w:rsidP="003D6E3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</w:rPr>
      </w:pPr>
      <w:r w:rsidRPr="00184311">
        <w:rPr>
          <w:rFonts w:ascii="Times New Roman" w:eastAsia="Times New Roman" w:hAnsi="Times New Roman" w:cs="Times New Roman"/>
          <w:color w:val="201F1E"/>
          <w:sz w:val="24"/>
          <w:szCs w:val="24"/>
        </w:rPr>
        <w:t>Please make sure the person is looking </w:t>
      </w:r>
      <w:r w:rsidRPr="00184311">
        <w:rPr>
          <w:rFonts w:ascii="Times New Roman" w:eastAsia="Times New Roman" w:hAnsi="Times New Roman" w:cs="Times New Roman"/>
          <w:bCs/>
          <w:color w:val="201F1E"/>
          <w:sz w:val="24"/>
          <w:szCs w:val="24"/>
        </w:rPr>
        <w:t>into</w:t>
      </w:r>
      <w:r w:rsidRPr="00184311">
        <w:rPr>
          <w:rFonts w:ascii="Times New Roman" w:eastAsia="Times New Roman" w:hAnsi="Times New Roman" w:cs="Times New Roman"/>
          <w:color w:val="201F1E"/>
          <w:sz w:val="24"/>
          <w:szCs w:val="24"/>
        </w:rPr>
        <w:t> the mobile phone (rather than at the interviewer)</w:t>
      </w:r>
    </w:p>
    <w:p w:rsidR="00184311" w:rsidRPr="00184311" w:rsidRDefault="00184311" w:rsidP="00184311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</w:rPr>
      </w:pPr>
      <w:r w:rsidRPr="00184311">
        <w:rPr>
          <w:rFonts w:ascii="Times New Roman" w:eastAsia="Times New Roman" w:hAnsi="Times New Roman" w:cs="Times New Roman"/>
          <w:color w:val="201F1E"/>
          <w:sz w:val="24"/>
          <w:szCs w:val="24"/>
        </w:rPr>
        <w:t>Please make sure the person is filmed from the waist upwards, </w:t>
      </w:r>
      <w:r w:rsidRPr="00184311">
        <w:rPr>
          <w:rFonts w:ascii="Times New Roman" w:eastAsia="Times New Roman" w:hAnsi="Times New Roman" w:cs="Times New Roman"/>
          <w:bCs/>
          <w:color w:val="201F1E"/>
          <w:sz w:val="24"/>
          <w:szCs w:val="24"/>
        </w:rPr>
        <w:t>head and shoulders</w:t>
      </w:r>
    </w:p>
    <w:p w:rsidR="00184311" w:rsidRPr="00184311" w:rsidRDefault="00184311" w:rsidP="003801B6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84311">
        <w:rPr>
          <w:rFonts w:ascii="Times New Roman" w:eastAsia="Times New Roman" w:hAnsi="Times New Roman" w:cs="Times New Roman"/>
          <w:color w:val="201F1E"/>
          <w:sz w:val="24"/>
          <w:szCs w:val="24"/>
        </w:rPr>
        <w:t>Please make sure the person is in the </w:t>
      </w:r>
      <w:proofErr w:type="spellStart"/>
      <w:r w:rsidRPr="00184311">
        <w:rPr>
          <w:rFonts w:ascii="Times New Roman" w:eastAsia="Times New Roman" w:hAnsi="Times New Roman" w:cs="Times New Roman"/>
          <w:bCs/>
          <w:color w:val="201F1E"/>
          <w:sz w:val="24"/>
          <w:szCs w:val="24"/>
        </w:rPr>
        <w:t>centre</w:t>
      </w:r>
      <w:proofErr w:type="spellEnd"/>
      <w:r w:rsidRPr="00184311">
        <w:rPr>
          <w:rFonts w:ascii="Times New Roman" w:eastAsia="Times New Roman" w:hAnsi="Times New Roman" w:cs="Times New Roman"/>
          <w:bCs/>
          <w:color w:val="201F1E"/>
          <w:sz w:val="24"/>
          <w:szCs w:val="24"/>
        </w:rPr>
        <w:t> </w:t>
      </w:r>
      <w:r w:rsidRPr="00184311">
        <w:rPr>
          <w:rFonts w:ascii="Times New Roman" w:eastAsia="Times New Roman" w:hAnsi="Times New Roman" w:cs="Times New Roman"/>
          <w:color w:val="201F1E"/>
          <w:sz w:val="24"/>
          <w:szCs w:val="24"/>
        </w:rPr>
        <w:t>of the frame</w:t>
      </w:r>
      <w:r w:rsidR="00F75CAC">
        <w:rPr>
          <w:rFonts w:ascii="Times New Roman" w:eastAsia="Times New Roman" w:hAnsi="Times New Roman" w:cs="Times New Roman"/>
          <w:color w:val="201F1E"/>
          <w:sz w:val="24"/>
          <w:szCs w:val="24"/>
        </w:rPr>
        <w:t>.</w:t>
      </w:r>
    </w:p>
    <w:bookmarkEnd w:id="0"/>
    <w:p w:rsidR="008D08AF" w:rsidRPr="006361E8" w:rsidRDefault="008D08AF" w:rsidP="006361E8"/>
    <w:sectPr w:rsidR="008D08AF" w:rsidRPr="006361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185366"/>
    <w:multiLevelType w:val="multilevel"/>
    <w:tmpl w:val="7F429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9A80A32"/>
    <w:multiLevelType w:val="hybridMultilevel"/>
    <w:tmpl w:val="1AEAD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773943"/>
    <w:multiLevelType w:val="hybridMultilevel"/>
    <w:tmpl w:val="53D69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bK0MDIzNTYwNjNX0lEKTi0uzszPAykwrAUAiRsviiwAAAA="/>
  </w:docVars>
  <w:rsids>
    <w:rsidRoot w:val="00BD3E73"/>
    <w:rsid w:val="000F769D"/>
    <w:rsid w:val="00184311"/>
    <w:rsid w:val="00461C12"/>
    <w:rsid w:val="00541738"/>
    <w:rsid w:val="006361E8"/>
    <w:rsid w:val="008D08AF"/>
    <w:rsid w:val="00BD3E73"/>
    <w:rsid w:val="00BD43A2"/>
    <w:rsid w:val="00F75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4EB00F-4B0B-4CF5-AAF2-C0F315B86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3E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85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3-03-30T12:41:00Z</dcterms:created>
  <dcterms:modified xsi:type="dcterms:W3CDTF">2023-03-30T12:41:00Z</dcterms:modified>
</cp:coreProperties>
</file>